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98C99" w14:textId="00DEC261" w:rsidR="00826BAC" w:rsidRDefault="00780BC4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Practical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demonstration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0B2C03A8" w:rsidR="00826BAC" w:rsidRDefault="00A74CE6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Wednesday</w:t>
      </w:r>
      <w:proofErr w:type="spellEnd"/>
      <w:r w:rsidR="00383438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7B1F48">
        <w:rPr>
          <w:rFonts w:ascii="Times New Roman" w:hAnsi="Times New Roman" w:cs="Times New Roman"/>
          <w:b/>
          <w:sz w:val="24"/>
          <w:szCs w:val="24"/>
        </w:rPr>
        <w:t>5</w:t>
      </w:r>
      <w:r w:rsidR="00383438">
        <w:rPr>
          <w:rFonts w:ascii="Times New Roman" w:hAnsi="Times New Roman" w:cs="Times New Roman"/>
          <w:b/>
          <w:sz w:val="24"/>
          <w:szCs w:val="24"/>
        </w:rPr>
        <w:t>:00 – 1</w:t>
      </w:r>
      <w:r w:rsidR="007B1F48">
        <w:rPr>
          <w:rFonts w:ascii="Times New Roman" w:hAnsi="Times New Roman" w:cs="Times New Roman"/>
          <w:b/>
          <w:sz w:val="24"/>
          <w:szCs w:val="24"/>
        </w:rPr>
        <w:t>5:5</w:t>
      </w:r>
      <w:r w:rsidR="00383438">
        <w:rPr>
          <w:rFonts w:ascii="Times New Roman" w:hAnsi="Times New Roman" w:cs="Times New Roman"/>
          <w:b/>
          <w:sz w:val="24"/>
          <w:szCs w:val="24"/>
        </w:rPr>
        <w:t>0</w:t>
      </w:r>
      <w:r w:rsidR="00826BAC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6BAC">
        <w:rPr>
          <w:rFonts w:ascii="Times New Roman" w:hAnsi="Times New Roman" w:cs="Times New Roman"/>
          <w:b/>
          <w:sz w:val="24"/>
          <w:szCs w:val="24"/>
        </w:rPr>
        <w:t xml:space="preserve">1 </w:t>
      </w:r>
      <w:proofErr w:type="spellStart"/>
      <w:r w:rsidR="00780BC4">
        <w:rPr>
          <w:rFonts w:ascii="Times New Roman" w:hAnsi="Times New Roman" w:cs="Times New Roman"/>
          <w:b/>
          <w:sz w:val="24"/>
          <w:szCs w:val="24"/>
        </w:rPr>
        <w:t>demonstration</w:t>
      </w:r>
      <w:proofErr w:type="spellEnd"/>
      <w:r w:rsidR="00826BA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3438">
        <w:rPr>
          <w:rFonts w:ascii="Times New Roman" w:hAnsi="Times New Roman" w:cs="Times New Roman"/>
          <w:b/>
          <w:sz w:val="24"/>
          <w:szCs w:val="24"/>
        </w:rPr>
        <w:t>30</w:t>
      </w:r>
      <w:r w:rsidR="00B8174E">
        <w:rPr>
          <w:rFonts w:ascii="Times New Roman" w:hAnsi="Times New Roman" w:cs="Times New Roman"/>
          <w:b/>
          <w:sz w:val="24"/>
          <w:szCs w:val="24"/>
        </w:rPr>
        <w:t>-40</w:t>
      </w:r>
      <w:r w:rsidR="00826BA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26BAC">
        <w:rPr>
          <w:rFonts w:ascii="Times New Roman" w:hAnsi="Times New Roman" w:cs="Times New Roman"/>
          <w:b/>
          <w:sz w:val="24"/>
          <w:szCs w:val="24"/>
        </w:rPr>
        <w:t>minut</w:t>
      </w:r>
      <w:r w:rsidR="00780BC4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="00780BC4">
        <w:rPr>
          <w:rFonts w:ascii="Times New Roman" w:hAnsi="Times New Roman" w:cs="Times New Roman"/>
          <w:b/>
          <w:sz w:val="24"/>
          <w:szCs w:val="24"/>
        </w:rPr>
        <w:t xml:space="preserve"> + feedback</w:t>
      </w:r>
    </w:p>
    <w:p w14:paraId="6450B0A7" w14:textId="77777777" w:rsidR="005C0FB3" w:rsidRDefault="005C0FB3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67C24A" w14:textId="7A0AED33" w:rsidR="005C0FB3" w:rsidRPr="005C0FB3" w:rsidRDefault="005C0FB3" w:rsidP="00826BA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T</w:t>
      </w:r>
      <w:r w:rsidRPr="005C0FB3">
        <w:rPr>
          <w:rFonts w:ascii="Times New Roman" w:hAnsi="Times New Roman" w:cs="Times New Roman"/>
          <w:bCs/>
          <w:sz w:val="24"/>
          <w:szCs w:val="24"/>
        </w:rPr>
        <w:t>h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goal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of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demonstratio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i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mentio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most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commo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injurie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sport. Focus on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on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most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commo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problem</w:t>
      </w:r>
      <w:r w:rsidR="00D228F7">
        <w:rPr>
          <w:rFonts w:ascii="Times New Roman" w:hAnsi="Times New Roman" w:cs="Times New Roman"/>
          <w:bCs/>
          <w:sz w:val="24"/>
          <w:szCs w:val="24"/>
        </w:rPr>
        <w:t>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e.g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volleyball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player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most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ofte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hav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shoulder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problem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5C0FB3">
        <w:rPr>
          <w:rFonts w:ascii="Times New Roman" w:hAnsi="Times New Roman" w:cs="Times New Roman"/>
          <w:bCs/>
          <w:sz w:val="24"/>
          <w:szCs w:val="24"/>
        </w:rPr>
        <w:t>hen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show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u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what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exercise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we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could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do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with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volleyball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player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prevent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 xml:space="preserve"> these </w:t>
      </w:r>
      <w:proofErr w:type="spellStart"/>
      <w:r w:rsidRPr="005C0FB3">
        <w:rPr>
          <w:rFonts w:ascii="Times New Roman" w:hAnsi="Times New Roman" w:cs="Times New Roman"/>
          <w:bCs/>
          <w:sz w:val="24"/>
          <w:szCs w:val="24"/>
        </w:rPr>
        <w:t>injuries</w:t>
      </w:r>
      <w:proofErr w:type="spellEnd"/>
      <w:r w:rsidRPr="005C0FB3">
        <w:rPr>
          <w:rFonts w:ascii="Times New Roman" w:hAnsi="Times New Roman" w:cs="Times New Roman"/>
          <w:bCs/>
          <w:sz w:val="24"/>
          <w:szCs w:val="24"/>
        </w:rPr>
        <w:t>.</w:t>
      </w:r>
      <w:r w:rsid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D</w:t>
      </w:r>
      <w:r w:rsidR="00347382" w:rsidRPr="00347382">
        <w:rPr>
          <w:rFonts w:ascii="Times New Roman" w:hAnsi="Times New Roman" w:cs="Times New Roman"/>
          <w:bCs/>
          <w:sz w:val="24"/>
          <w:szCs w:val="24"/>
        </w:rPr>
        <w:t>on't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forget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warm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up,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you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can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also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use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mobilisation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stretching</w:t>
      </w:r>
      <w:proofErr w:type="spellEnd"/>
      <w:r w:rsidR="00D228F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strengthening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breathing</w:t>
      </w:r>
      <w:proofErr w:type="spellEnd"/>
      <w:r w:rsidR="00D228F7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relaxing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exercises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Y</w:t>
      </w:r>
      <w:r w:rsidR="00347382" w:rsidRPr="00347382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c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an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also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use any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exercise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equipment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we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have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here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 –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bands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D228F7">
        <w:rPr>
          <w:rFonts w:ascii="Times New Roman" w:hAnsi="Times New Roman" w:cs="Times New Roman"/>
          <w:bCs/>
          <w:sz w:val="24"/>
          <w:szCs w:val="24"/>
        </w:rPr>
        <w:t>B</w:t>
      </w:r>
      <w:r w:rsidR="00347382">
        <w:rPr>
          <w:rFonts w:ascii="Times New Roman" w:hAnsi="Times New Roman" w:cs="Times New Roman"/>
          <w:bCs/>
          <w:sz w:val="24"/>
          <w:szCs w:val="24"/>
        </w:rPr>
        <w:t xml:space="preserve">osu,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roller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overball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fitball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>
        <w:rPr>
          <w:rFonts w:ascii="Times New Roman" w:hAnsi="Times New Roman" w:cs="Times New Roman"/>
          <w:bCs/>
          <w:sz w:val="24"/>
          <w:szCs w:val="24"/>
        </w:rPr>
        <w:t>etc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>.</w:t>
      </w:r>
      <w:r w:rsidR="00347382">
        <w:rPr>
          <w:rFonts w:ascii="Times New Roman" w:hAnsi="Times New Roman" w:cs="Times New Roman"/>
          <w:bCs/>
          <w:sz w:val="24"/>
          <w:szCs w:val="24"/>
        </w:rPr>
        <w:t>,</w:t>
      </w:r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if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you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are not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sure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please</w:t>
      </w:r>
      <w:proofErr w:type="spellEnd"/>
      <w:r w:rsidR="00347382" w:rsidRPr="00347382">
        <w:rPr>
          <w:rFonts w:ascii="Times New Roman" w:hAnsi="Times New Roman" w:cs="Times New Roman"/>
          <w:bCs/>
          <w:sz w:val="24"/>
          <w:szCs w:val="24"/>
        </w:rPr>
        <w:t xml:space="preserve"> email </w:t>
      </w:r>
      <w:proofErr w:type="spellStart"/>
      <w:r w:rsidR="00347382" w:rsidRPr="00347382">
        <w:rPr>
          <w:rFonts w:ascii="Times New Roman" w:hAnsi="Times New Roman" w:cs="Times New Roman"/>
          <w:bCs/>
          <w:sz w:val="24"/>
          <w:szCs w:val="24"/>
        </w:rPr>
        <w:t>me</w:t>
      </w:r>
      <w:proofErr w:type="spellEnd"/>
      <w:r w:rsidR="0034738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I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don't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want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to set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number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of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exercises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you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it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will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be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different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each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problem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. Try to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stick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to a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time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frame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of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 xml:space="preserve"> 30 to 40 </w:t>
      </w:r>
      <w:proofErr w:type="spellStart"/>
      <w:r w:rsidR="00577951" w:rsidRPr="00577951">
        <w:rPr>
          <w:rFonts w:ascii="Times New Roman" w:hAnsi="Times New Roman" w:cs="Times New Roman"/>
          <w:bCs/>
          <w:sz w:val="24"/>
          <w:szCs w:val="24"/>
        </w:rPr>
        <w:t>minutes</w:t>
      </w:r>
      <w:proofErr w:type="spellEnd"/>
      <w:r w:rsidR="00577951" w:rsidRPr="0057795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8E71BA" w14:textId="19EE7FA6" w:rsidR="0038343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9.10.</w:t>
      </w:r>
    </w:p>
    <w:p w14:paraId="4B921C97" w14:textId="2990E860" w:rsidR="00383438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ats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olleyball</w:t>
      </w:r>
      <w:proofErr w:type="spellEnd"/>
    </w:p>
    <w:p w14:paraId="18516741" w14:textId="77777777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985C784" w14:textId="372F67DE" w:rsidR="0038343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6.10.</w:t>
      </w:r>
    </w:p>
    <w:p w14:paraId="30B083F2" w14:textId="61B16F3A" w:rsidR="007B1F4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ianka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ockey</w:t>
      </w:r>
      <w:proofErr w:type="spellEnd"/>
    </w:p>
    <w:p w14:paraId="400A4B98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602E8D3" w14:textId="4F76016E" w:rsidR="007C25D4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.11.</w:t>
      </w:r>
    </w:p>
    <w:p w14:paraId="7B9403CF" w14:textId="105DA2D2" w:rsidR="00383438" w:rsidRPr="00893711" w:rsidRDefault="007B1F48" w:rsidP="00383438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urr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nnis</w:t>
      </w:r>
      <w:proofErr w:type="spellEnd"/>
    </w:p>
    <w:p w14:paraId="09B5B21F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A7EFAF3" w14:textId="328BB6CD" w:rsidR="007C25D4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9.11</w:t>
      </w:r>
    </w:p>
    <w:p w14:paraId="31A49AF2" w14:textId="227B0B2F" w:rsidR="00383438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Jorge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ootball</w:t>
      </w:r>
      <w:proofErr w:type="spellEnd"/>
    </w:p>
    <w:p w14:paraId="5B925C34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8E817A0" w14:textId="6F04F403" w:rsidR="007C25D4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6.11.</w:t>
      </w:r>
    </w:p>
    <w:p w14:paraId="2C11FF2B" w14:textId="0250AEEB" w:rsidR="007B1F48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Ivá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i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itsu</w:t>
      </w:r>
      <w:proofErr w:type="spellEnd"/>
    </w:p>
    <w:p w14:paraId="6F4EF0E1" w14:textId="427BD98E" w:rsidR="007B1F4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2455F321" w14:textId="6C532989" w:rsidR="007B1F4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3.11.</w:t>
      </w:r>
    </w:p>
    <w:p w14:paraId="5B810BA7" w14:textId="0F5216F6" w:rsidR="007B1F48" w:rsidRDefault="004230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licia – po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nce</w:t>
      </w:r>
      <w:proofErr w:type="spellEnd"/>
    </w:p>
    <w:p w14:paraId="5B478C4B" w14:textId="77777777" w:rsidR="00423048" w:rsidRDefault="004230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8F53702" w14:textId="5026C2B8" w:rsidR="007B1F48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0.11.</w:t>
      </w:r>
    </w:p>
    <w:p w14:paraId="2582B114" w14:textId="77777777" w:rsidR="00423048" w:rsidRDefault="00423048" w:rsidP="00423048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aniel – basketball</w:t>
      </w:r>
    </w:p>
    <w:p w14:paraId="421B1F0B" w14:textId="77777777" w:rsidR="00423048" w:rsidRDefault="004230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A08F4D7" w14:textId="47D17CCF" w:rsidR="007B1F48" w:rsidRPr="00893711" w:rsidRDefault="007B1F4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D5579E8" w14:textId="77777777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D228F7"/>
    <w:sectPr w:rsidR="0070732B" w:rsidSect="00405F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F66E1"/>
    <w:rsid w:val="00347382"/>
    <w:rsid w:val="00383438"/>
    <w:rsid w:val="00405FC7"/>
    <w:rsid w:val="00423048"/>
    <w:rsid w:val="00577951"/>
    <w:rsid w:val="005C0FB3"/>
    <w:rsid w:val="006F0772"/>
    <w:rsid w:val="00703914"/>
    <w:rsid w:val="00752879"/>
    <w:rsid w:val="00780BC4"/>
    <w:rsid w:val="007840A9"/>
    <w:rsid w:val="007B1F48"/>
    <w:rsid w:val="007C25D4"/>
    <w:rsid w:val="00816D62"/>
    <w:rsid w:val="00826BAC"/>
    <w:rsid w:val="00893711"/>
    <w:rsid w:val="008A7010"/>
    <w:rsid w:val="0093654B"/>
    <w:rsid w:val="00A62682"/>
    <w:rsid w:val="00A74CE6"/>
    <w:rsid w:val="00B8174E"/>
    <w:rsid w:val="00B84AAF"/>
    <w:rsid w:val="00BA6866"/>
    <w:rsid w:val="00C703C8"/>
    <w:rsid w:val="00D228F7"/>
    <w:rsid w:val="00DC3CC2"/>
    <w:rsid w:val="00E406F6"/>
    <w:rsid w:val="00E73EA3"/>
    <w:rsid w:val="00EB71C7"/>
    <w:rsid w:val="00EE7FD7"/>
    <w:rsid w:val="00F2460D"/>
    <w:rsid w:val="00F373B8"/>
    <w:rsid w:val="00F4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37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24</cp:revision>
  <cp:lastPrinted>2022-10-12T08:18:00Z</cp:lastPrinted>
  <dcterms:created xsi:type="dcterms:W3CDTF">2020-10-27T08:39:00Z</dcterms:created>
  <dcterms:modified xsi:type="dcterms:W3CDTF">2022-10-12T14:15:00Z</dcterms:modified>
</cp:coreProperties>
</file>